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E01CF" w14:textId="3653B41F" w:rsidR="00043AF4" w:rsidRDefault="00043AF4" w:rsidP="00043AF4">
      <w:pPr>
        <w:pStyle w:val="Heading1"/>
        <w:numPr>
          <w:ilvl w:val="0"/>
          <w:numId w:val="0"/>
        </w:numPr>
        <w:spacing w:before="0"/>
      </w:pPr>
      <w:bookmarkStart w:id="0" w:name="_Toc16071168"/>
      <w:bookmarkStart w:id="1" w:name="_Toc18649007"/>
      <w:bookmarkStart w:id="2" w:name="_Toc19257802"/>
      <w:bookmarkStart w:id="3" w:name="_Toc22559899"/>
      <w:r w:rsidRPr="00043AF4">
        <w:t xml:space="preserve">TEMPLATE </w:t>
      </w:r>
      <w:r w:rsidR="005304BE">
        <w:t>11</w:t>
      </w:r>
      <w:r w:rsidRPr="00043AF4">
        <w:t>: INTERSTATE EXCURSION: DEPARTMENT OF EDUCATION STUDENT TRAVEL COVER SUMMARY – PARENT INFORMATION</w:t>
      </w:r>
      <w:bookmarkEnd w:id="0"/>
      <w:bookmarkEnd w:id="1"/>
      <w:bookmarkEnd w:id="2"/>
      <w:bookmarkEnd w:id="3"/>
    </w:p>
    <w:p w14:paraId="4431E25A" w14:textId="77777777" w:rsidR="00EE4F32" w:rsidRDefault="00EE4F32" w:rsidP="00043AF4">
      <w:pPr>
        <w:pStyle w:val="Heading1"/>
        <w:numPr>
          <w:ilvl w:val="0"/>
          <w:numId w:val="0"/>
        </w:numPr>
        <w:spacing w:before="0"/>
      </w:pPr>
    </w:p>
    <w:tbl>
      <w:tblPr>
        <w:tblStyle w:val="TableGrid"/>
        <w:tblW w:w="9236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236"/>
      </w:tblGrid>
      <w:tr w:rsidR="00043AF4" w:rsidRPr="00043AF4" w14:paraId="41869932" w14:textId="77777777" w:rsidTr="003410C1">
        <w:trPr>
          <w:trHeight w:val="810"/>
        </w:trPr>
        <w:tc>
          <w:tcPr>
            <w:tcW w:w="9236" w:type="dxa"/>
            <w:shd w:val="clear" w:color="auto" w:fill="auto"/>
          </w:tcPr>
          <w:p w14:paraId="08A845B5" w14:textId="77777777" w:rsidR="00043AF4" w:rsidRPr="00043AF4" w:rsidRDefault="00043AF4" w:rsidP="003410C1">
            <w:pPr>
              <w:tabs>
                <w:tab w:val="left" w:pos="567"/>
                <w:tab w:val="left" w:pos="1134"/>
                <w:tab w:val="left" w:pos="1701"/>
                <w:tab w:val="right" w:pos="8789"/>
              </w:tabs>
              <w:ind w:left="1701" w:hanging="1701"/>
              <w:rPr>
                <w:szCs w:val="20"/>
              </w:rPr>
            </w:pPr>
            <w:r w:rsidRPr="00043AF4">
              <w:rPr>
                <w:b/>
                <w:szCs w:val="20"/>
              </w:rPr>
              <w:t>Cover:</w:t>
            </w:r>
            <w:r w:rsidRPr="00043AF4">
              <w:rPr>
                <w:szCs w:val="20"/>
              </w:rPr>
              <w:t xml:space="preserve"> </w:t>
            </w:r>
            <w:r w:rsidRPr="00043AF4">
              <w:rPr>
                <w:szCs w:val="20"/>
              </w:rPr>
              <w:tab/>
            </w:r>
          </w:p>
          <w:p w14:paraId="3A86EC9F" w14:textId="77777777" w:rsidR="00043AF4" w:rsidRPr="00043AF4" w:rsidRDefault="00043AF4" w:rsidP="003410C1">
            <w:pPr>
              <w:ind w:left="2182" w:hanging="821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>Students on an overnight camp, excursion or trip involving air travel.</w:t>
            </w:r>
          </w:p>
          <w:p w14:paraId="65306E9E" w14:textId="77777777" w:rsidR="00043AF4" w:rsidRPr="00043AF4" w:rsidRDefault="00043AF4" w:rsidP="003410C1">
            <w:pPr>
              <w:tabs>
                <w:tab w:val="left" w:pos="2268"/>
                <w:tab w:val="left" w:pos="2835"/>
                <w:tab w:val="right" w:pos="8789"/>
              </w:tabs>
              <w:autoSpaceDE w:val="0"/>
              <w:autoSpaceDN w:val="0"/>
              <w:adjustRightInd w:val="0"/>
              <w:jc w:val="both"/>
              <w:rPr>
                <w:szCs w:val="20"/>
              </w:rPr>
            </w:pPr>
          </w:p>
          <w:p w14:paraId="0E10A1F5" w14:textId="77777777" w:rsidR="00043AF4" w:rsidRPr="00043AF4" w:rsidRDefault="00043AF4" w:rsidP="003410C1">
            <w:pPr>
              <w:tabs>
                <w:tab w:val="left" w:pos="2268"/>
                <w:tab w:val="left" w:pos="2835"/>
                <w:tab w:val="right" w:pos="8789"/>
              </w:tabs>
              <w:autoSpaceDE w:val="0"/>
              <w:autoSpaceDN w:val="0"/>
              <w:adjustRightInd w:val="0"/>
              <w:ind w:left="1361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 xml:space="preserve">Cover commences from the time the student leaves their place of residence and is continuous on a </w:t>
            </w:r>
            <w:proofErr w:type="gramStart"/>
            <w:r w:rsidRPr="00043AF4">
              <w:rPr>
                <w:szCs w:val="20"/>
              </w:rPr>
              <w:t>24 hour</w:t>
            </w:r>
            <w:proofErr w:type="gramEnd"/>
            <w:r w:rsidRPr="00043AF4">
              <w:rPr>
                <w:szCs w:val="20"/>
              </w:rPr>
              <w:t xml:space="preserve"> basis until they return to their place of residence without deviation or interruption.</w:t>
            </w:r>
          </w:p>
          <w:p w14:paraId="2F21DF77" w14:textId="77777777" w:rsidR="00043AF4" w:rsidRPr="00043AF4" w:rsidRDefault="00043AF4" w:rsidP="003410C1">
            <w:pPr>
              <w:tabs>
                <w:tab w:val="left" w:pos="567"/>
                <w:tab w:val="left" w:pos="1134"/>
                <w:tab w:val="left" w:pos="1701"/>
                <w:tab w:val="right" w:pos="8789"/>
              </w:tabs>
              <w:ind w:left="1701" w:hanging="1701"/>
              <w:rPr>
                <w:b/>
                <w:szCs w:val="20"/>
              </w:rPr>
            </w:pPr>
          </w:p>
        </w:tc>
      </w:tr>
      <w:tr w:rsidR="00043AF4" w:rsidRPr="00043AF4" w14:paraId="2ECAC2A2" w14:textId="77777777" w:rsidTr="003410C1">
        <w:trPr>
          <w:trHeight w:val="794"/>
        </w:trPr>
        <w:tc>
          <w:tcPr>
            <w:tcW w:w="9236" w:type="dxa"/>
            <w:shd w:val="clear" w:color="auto" w:fill="auto"/>
          </w:tcPr>
          <w:p w14:paraId="63AFD925" w14:textId="77777777" w:rsidR="00043AF4" w:rsidRPr="00043AF4" w:rsidRDefault="00043AF4" w:rsidP="003410C1">
            <w:pPr>
              <w:tabs>
                <w:tab w:val="left" w:pos="567"/>
                <w:tab w:val="left" w:pos="1134"/>
                <w:tab w:val="left" w:pos="1701"/>
                <w:tab w:val="right" w:pos="8789"/>
              </w:tabs>
              <w:ind w:left="1701" w:hanging="1701"/>
              <w:rPr>
                <w:b/>
                <w:szCs w:val="20"/>
              </w:rPr>
            </w:pPr>
            <w:r w:rsidRPr="00043AF4">
              <w:rPr>
                <w:b/>
                <w:szCs w:val="20"/>
              </w:rPr>
              <w:t>Claim:</w:t>
            </w:r>
          </w:p>
          <w:p w14:paraId="1453C74B" w14:textId="77777777" w:rsidR="00043AF4" w:rsidRDefault="00043AF4" w:rsidP="003410C1">
            <w:pPr>
              <w:tabs>
                <w:tab w:val="left" w:pos="567"/>
                <w:tab w:val="left" w:pos="1134"/>
                <w:tab w:val="left" w:pos="1701"/>
                <w:tab w:val="right" w:pos="8789"/>
              </w:tabs>
              <w:ind w:left="1361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 xml:space="preserve">To make a claim fill in </w:t>
            </w:r>
            <w:r w:rsidRPr="002D3DAC">
              <w:rPr>
                <w:szCs w:val="20"/>
              </w:rPr>
              <w:t xml:space="preserve">the </w:t>
            </w:r>
            <w:hyperlink r:id="rId8" w:history="1">
              <w:r w:rsidRPr="002D3DAC">
                <w:rPr>
                  <w:rStyle w:val="Hyperlink"/>
                  <w:color w:val="auto"/>
                  <w:szCs w:val="20"/>
                </w:rPr>
                <w:t xml:space="preserve">Travel Claim </w:t>
              </w:r>
              <w:r w:rsidRPr="002D3DAC">
                <w:rPr>
                  <w:rStyle w:val="Hyperlink"/>
                  <w:color w:val="auto"/>
                  <w:szCs w:val="20"/>
                </w:rPr>
                <w:t>F</w:t>
              </w:r>
              <w:r w:rsidRPr="002D3DAC">
                <w:rPr>
                  <w:rStyle w:val="Hyperlink"/>
                  <w:color w:val="auto"/>
                  <w:szCs w:val="20"/>
                </w:rPr>
                <w:t>orm</w:t>
              </w:r>
            </w:hyperlink>
            <w:r w:rsidRPr="002D3DAC">
              <w:rPr>
                <w:szCs w:val="20"/>
              </w:rPr>
              <w:t xml:space="preserve"> </w:t>
            </w:r>
            <w:r w:rsidR="002D3DAC" w:rsidRPr="002D3DAC">
              <w:rPr>
                <w:szCs w:val="20"/>
              </w:rPr>
              <w:t>a</w:t>
            </w:r>
            <w:r w:rsidRPr="002D3DAC">
              <w:rPr>
                <w:szCs w:val="20"/>
              </w:rPr>
              <w:t>nd send</w:t>
            </w:r>
            <w:r w:rsidRPr="00043AF4">
              <w:rPr>
                <w:szCs w:val="20"/>
              </w:rPr>
              <w:t xml:space="preserve"> to the student’s school. The form will then be sent to the Department of Education’s Legal Services for processing.</w:t>
            </w:r>
          </w:p>
          <w:p w14:paraId="6C2A534E" w14:textId="4F29DEC3" w:rsidR="00EE4F32" w:rsidRPr="00043AF4" w:rsidRDefault="00EE4F32" w:rsidP="003410C1">
            <w:pPr>
              <w:tabs>
                <w:tab w:val="left" w:pos="567"/>
                <w:tab w:val="left" w:pos="1134"/>
                <w:tab w:val="left" w:pos="1701"/>
                <w:tab w:val="right" w:pos="8789"/>
              </w:tabs>
              <w:ind w:left="1361"/>
              <w:jc w:val="both"/>
              <w:rPr>
                <w:szCs w:val="20"/>
              </w:rPr>
            </w:pPr>
          </w:p>
        </w:tc>
      </w:tr>
      <w:tr w:rsidR="00043AF4" w:rsidRPr="00043AF4" w14:paraId="47C7ECDE" w14:textId="77777777" w:rsidTr="003410C1">
        <w:trPr>
          <w:trHeight w:val="572"/>
        </w:trPr>
        <w:tc>
          <w:tcPr>
            <w:tcW w:w="9236" w:type="dxa"/>
            <w:shd w:val="clear" w:color="auto" w:fill="auto"/>
          </w:tcPr>
          <w:p w14:paraId="33999EE3" w14:textId="77777777" w:rsidR="00043AF4" w:rsidRPr="00043AF4" w:rsidRDefault="00043AF4" w:rsidP="003410C1">
            <w:pPr>
              <w:tabs>
                <w:tab w:val="left" w:pos="567"/>
                <w:tab w:val="left" w:pos="1134"/>
                <w:tab w:val="left" w:pos="1701"/>
                <w:tab w:val="right" w:pos="8789"/>
              </w:tabs>
              <w:ind w:left="709" w:hanging="709"/>
              <w:rPr>
                <w:b/>
                <w:szCs w:val="20"/>
              </w:rPr>
            </w:pPr>
            <w:r w:rsidRPr="00043AF4">
              <w:rPr>
                <w:b/>
                <w:szCs w:val="20"/>
              </w:rPr>
              <w:t xml:space="preserve">Limit of Cover (per student): </w:t>
            </w:r>
          </w:p>
          <w:p w14:paraId="277142BB" w14:textId="77777777" w:rsidR="00043AF4" w:rsidRPr="00043AF4" w:rsidRDefault="00043AF4" w:rsidP="003410C1">
            <w:pPr>
              <w:rPr>
                <w:szCs w:val="20"/>
              </w:rPr>
            </w:pPr>
            <w:r w:rsidRPr="00043AF4">
              <w:rPr>
                <w:szCs w:val="20"/>
              </w:rPr>
              <w:br/>
              <w:t xml:space="preserve">                                        Medical Expenses</w:t>
            </w:r>
            <w:r w:rsidRPr="00043AF4">
              <w:rPr>
                <w:szCs w:val="20"/>
              </w:rPr>
              <w:tab/>
              <w:t xml:space="preserve">            $5,000,000</w:t>
            </w:r>
          </w:p>
          <w:p w14:paraId="5D9C1469" w14:textId="48C56F69" w:rsidR="00043AF4" w:rsidRPr="00043AF4" w:rsidRDefault="00043AF4" w:rsidP="00EE4F32">
            <w:pPr>
              <w:ind w:left="1701"/>
              <w:rPr>
                <w:b/>
                <w:szCs w:val="20"/>
              </w:rPr>
            </w:pPr>
            <w:r w:rsidRPr="00043AF4">
              <w:rPr>
                <w:szCs w:val="20"/>
              </w:rPr>
              <w:t xml:space="preserve">            Death or Disability              $   228,307</w:t>
            </w:r>
            <w:r w:rsidRPr="00043AF4">
              <w:rPr>
                <w:szCs w:val="20"/>
              </w:rPr>
              <w:br/>
              <w:t xml:space="preserve">            Additional Expenses   </w:t>
            </w:r>
            <w:r w:rsidRPr="00043AF4">
              <w:rPr>
                <w:szCs w:val="20"/>
              </w:rPr>
              <w:tab/>
              <w:t>$     30,000</w:t>
            </w:r>
            <w:r w:rsidRPr="00043AF4">
              <w:rPr>
                <w:szCs w:val="20"/>
              </w:rPr>
              <w:br/>
              <w:t xml:space="preserve">            Loss of Deposits</w:t>
            </w:r>
            <w:r w:rsidRPr="00043AF4">
              <w:rPr>
                <w:szCs w:val="20"/>
              </w:rPr>
              <w:tab/>
            </w:r>
            <w:r w:rsidRPr="00043AF4">
              <w:rPr>
                <w:szCs w:val="20"/>
              </w:rPr>
              <w:tab/>
              <w:t>$     25,000</w:t>
            </w:r>
            <w:r w:rsidRPr="00043AF4">
              <w:rPr>
                <w:szCs w:val="20"/>
              </w:rPr>
              <w:br/>
              <w:t xml:space="preserve">            Baggage</w:t>
            </w:r>
            <w:r w:rsidRPr="00043AF4">
              <w:rPr>
                <w:szCs w:val="20"/>
              </w:rPr>
              <w:tab/>
            </w:r>
            <w:r w:rsidRPr="00043AF4">
              <w:rPr>
                <w:szCs w:val="20"/>
              </w:rPr>
              <w:tab/>
            </w:r>
            <w:r w:rsidRPr="00043AF4">
              <w:rPr>
                <w:szCs w:val="20"/>
              </w:rPr>
              <w:tab/>
              <w:t>$     20,000</w:t>
            </w:r>
            <w:r w:rsidRPr="00043AF4">
              <w:rPr>
                <w:szCs w:val="20"/>
              </w:rPr>
              <w:br/>
              <w:t xml:space="preserve">            Money</w:t>
            </w:r>
            <w:r w:rsidRPr="00043AF4">
              <w:rPr>
                <w:szCs w:val="20"/>
              </w:rPr>
              <w:tab/>
            </w:r>
            <w:r w:rsidRPr="00043AF4">
              <w:rPr>
                <w:szCs w:val="20"/>
              </w:rPr>
              <w:tab/>
            </w:r>
            <w:r w:rsidRPr="00043AF4">
              <w:rPr>
                <w:szCs w:val="20"/>
              </w:rPr>
              <w:tab/>
              <w:t>$       2,500</w:t>
            </w:r>
            <w:r w:rsidRPr="00043AF4">
              <w:rPr>
                <w:szCs w:val="20"/>
              </w:rPr>
              <w:br/>
              <w:t xml:space="preserve">            Personal Liability</w:t>
            </w:r>
            <w:r w:rsidRPr="00043AF4">
              <w:rPr>
                <w:szCs w:val="20"/>
              </w:rPr>
              <w:tab/>
            </w:r>
            <w:r w:rsidRPr="00043AF4">
              <w:rPr>
                <w:szCs w:val="20"/>
              </w:rPr>
              <w:tab/>
              <w:t>$5,000,000</w:t>
            </w:r>
          </w:p>
        </w:tc>
      </w:tr>
      <w:tr w:rsidR="00043AF4" w:rsidRPr="00043AF4" w14:paraId="5A01FC2E" w14:textId="77777777" w:rsidTr="003410C1">
        <w:trPr>
          <w:trHeight w:val="572"/>
        </w:trPr>
        <w:tc>
          <w:tcPr>
            <w:tcW w:w="9236" w:type="dxa"/>
            <w:shd w:val="clear" w:color="auto" w:fill="auto"/>
            <w:vAlign w:val="center"/>
          </w:tcPr>
          <w:p w14:paraId="5BD6C9A1" w14:textId="77777777" w:rsidR="00043AF4" w:rsidRPr="00043AF4" w:rsidRDefault="00043AF4" w:rsidP="003410C1">
            <w:pPr>
              <w:tabs>
                <w:tab w:val="left" w:pos="567"/>
                <w:tab w:val="left" w:pos="1104"/>
                <w:tab w:val="left" w:pos="1134"/>
                <w:tab w:val="left" w:pos="1701"/>
                <w:tab w:val="right" w:pos="8789"/>
              </w:tabs>
              <w:ind w:left="1701" w:hanging="1701"/>
              <w:rPr>
                <w:b/>
                <w:szCs w:val="20"/>
              </w:rPr>
            </w:pPr>
            <w:r w:rsidRPr="00043AF4">
              <w:rPr>
                <w:b/>
                <w:szCs w:val="20"/>
              </w:rPr>
              <w:t>Excess:</w:t>
            </w:r>
            <w:r w:rsidRPr="00043AF4">
              <w:rPr>
                <w:szCs w:val="20"/>
              </w:rPr>
              <w:tab/>
            </w:r>
            <w:r w:rsidRPr="00043AF4">
              <w:rPr>
                <w:szCs w:val="20"/>
              </w:rPr>
              <w:tab/>
            </w:r>
            <w:r w:rsidRPr="00043AF4">
              <w:rPr>
                <w:szCs w:val="20"/>
              </w:rPr>
              <w:tab/>
              <w:t>Nil</w:t>
            </w:r>
          </w:p>
        </w:tc>
      </w:tr>
      <w:tr w:rsidR="00043AF4" w:rsidRPr="00043AF4" w14:paraId="48CDE018" w14:textId="77777777" w:rsidTr="003410C1">
        <w:trPr>
          <w:trHeight w:val="624"/>
        </w:trPr>
        <w:tc>
          <w:tcPr>
            <w:tcW w:w="9236" w:type="dxa"/>
            <w:shd w:val="clear" w:color="auto" w:fill="auto"/>
          </w:tcPr>
          <w:p w14:paraId="1934509F" w14:textId="77777777" w:rsidR="00043AF4" w:rsidRPr="00043AF4" w:rsidRDefault="00043AF4" w:rsidP="003410C1">
            <w:pPr>
              <w:tabs>
                <w:tab w:val="left" w:pos="567"/>
                <w:tab w:val="left" w:pos="1134"/>
                <w:tab w:val="left" w:pos="1701"/>
                <w:tab w:val="right" w:pos="8789"/>
              </w:tabs>
              <w:ind w:left="1701" w:hanging="1701"/>
              <w:rPr>
                <w:b/>
                <w:szCs w:val="20"/>
              </w:rPr>
            </w:pPr>
            <w:r w:rsidRPr="00043AF4">
              <w:rPr>
                <w:b/>
                <w:szCs w:val="20"/>
              </w:rPr>
              <w:t>Cover includes but not limited to:</w:t>
            </w:r>
          </w:p>
          <w:p w14:paraId="7F67AFB9" w14:textId="77777777" w:rsidR="00043AF4" w:rsidRPr="00043AF4" w:rsidRDefault="00043AF4" w:rsidP="00043AF4">
            <w:pPr>
              <w:numPr>
                <w:ilvl w:val="1"/>
                <w:numId w:val="11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 xml:space="preserve">Accidental injury, </w:t>
            </w:r>
            <w:proofErr w:type="gramStart"/>
            <w:r w:rsidRPr="00043AF4">
              <w:rPr>
                <w:szCs w:val="20"/>
              </w:rPr>
              <w:t>illness</w:t>
            </w:r>
            <w:proofErr w:type="gramEnd"/>
            <w:r w:rsidRPr="00043AF4">
              <w:rPr>
                <w:szCs w:val="20"/>
              </w:rPr>
              <w:t xml:space="preserve"> or loss beyond the student’s control:</w:t>
            </w:r>
          </w:p>
          <w:p w14:paraId="47CD38C7" w14:textId="77777777" w:rsidR="00043AF4" w:rsidRPr="00043AF4" w:rsidRDefault="00043AF4" w:rsidP="00043AF4">
            <w:pPr>
              <w:numPr>
                <w:ilvl w:val="1"/>
                <w:numId w:val="9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2268" w:hanging="567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>Illness or disease contracted while travelling.</w:t>
            </w:r>
          </w:p>
          <w:p w14:paraId="27080BC7" w14:textId="77777777" w:rsidR="00043AF4" w:rsidRPr="00043AF4" w:rsidRDefault="00043AF4" w:rsidP="00043AF4">
            <w:pPr>
              <w:numPr>
                <w:ilvl w:val="1"/>
                <w:numId w:val="9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2268" w:hanging="567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>Injury caused by an accident.</w:t>
            </w:r>
          </w:p>
          <w:p w14:paraId="7AB890D4" w14:textId="77777777" w:rsidR="00043AF4" w:rsidRPr="00043AF4" w:rsidRDefault="00043AF4" w:rsidP="00043AF4">
            <w:pPr>
              <w:numPr>
                <w:ilvl w:val="1"/>
                <w:numId w:val="9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2268" w:hanging="567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>Medical, hospital, ambulance, dental, rehabilitation and funeral expenses.</w:t>
            </w:r>
          </w:p>
          <w:p w14:paraId="1599166B" w14:textId="77777777" w:rsidR="00043AF4" w:rsidRPr="00043AF4" w:rsidRDefault="00043AF4" w:rsidP="00043AF4">
            <w:pPr>
              <w:numPr>
                <w:ilvl w:val="1"/>
                <w:numId w:val="9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2268" w:hanging="567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>Reasonable additional accommodation and travel expenses due to significant unforeseen circumstances.</w:t>
            </w:r>
          </w:p>
          <w:p w14:paraId="2CFDD506" w14:textId="77777777" w:rsidR="00043AF4" w:rsidRPr="00043AF4" w:rsidRDefault="00043AF4" w:rsidP="00043AF4">
            <w:pPr>
              <w:numPr>
                <w:ilvl w:val="1"/>
                <w:numId w:val="9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2268" w:hanging="567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>Loss of deposits for pre-paid travel and accommodation expenses.</w:t>
            </w:r>
          </w:p>
          <w:p w14:paraId="20E20BF7" w14:textId="77777777" w:rsidR="00043AF4" w:rsidRPr="00043AF4" w:rsidRDefault="00043AF4" w:rsidP="00043AF4">
            <w:pPr>
              <w:numPr>
                <w:ilvl w:val="1"/>
                <w:numId w:val="9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2268" w:hanging="567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>Overseas security evacuation expenses up to $250,000 per student.</w:t>
            </w:r>
          </w:p>
          <w:p w14:paraId="1AF1D2D5" w14:textId="77777777" w:rsidR="00043AF4" w:rsidRPr="00043AF4" w:rsidRDefault="00043AF4" w:rsidP="00043AF4">
            <w:pPr>
              <w:numPr>
                <w:ilvl w:val="1"/>
                <w:numId w:val="9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2268" w:hanging="567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>Loss of or damage to baggage (new for old if 5 years old or less).</w:t>
            </w:r>
          </w:p>
          <w:p w14:paraId="4A31EF86" w14:textId="77777777" w:rsidR="00043AF4" w:rsidRPr="00043AF4" w:rsidRDefault="00043AF4" w:rsidP="00043AF4">
            <w:pPr>
              <w:numPr>
                <w:ilvl w:val="1"/>
                <w:numId w:val="9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2268" w:hanging="567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 xml:space="preserve">Loss of money, </w:t>
            </w:r>
            <w:proofErr w:type="gramStart"/>
            <w:r w:rsidRPr="00043AF4">
              <w:rPr>
                <w:szCs w:val="20"/>
              </w:rPr>
              <w:t>passports</w:t>
            </w:r>
            <w:proofErr w:type="gramEnd"/>
            <w:r w:rsidRPr="00043AF4">
              <w:rPr>
                <w:szCs w:val="20"/>
              </w:rPr>
              <w:t xml:space="preserve"> and travel tickets.</w:t>
            </w:r>
          </w:p>
          <w:p w14:paraId="78BEBFB8" w14:textId="77777777" w:rsidR="00043AF4" w:rsidRPr="00043AF4" w:rsidRDefault="00043AF4" w:rsidP="00043AF4">
            <w:pPr>
              <w:numPr>
                <w:ilvl w:val="1"/>
                <w:numId w:val="9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2268" w:hanging="567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>Personal Liability.</w:t>
            </w:r>
          </w:p>
        </w:tc>
      </w:tr>
      <w:tr w:rsidR="00043AF4" w:rsidRPr="00043AF4" w14:paraId="5D8A95E0" w14:textId="77777777" w:rsidTr="003410C1">
        <w:trPr>
          <w:trHeight w:val="2722"/>
        </w:trPr>
        <w:tc>
          <w:tcPr>
            <w:tcW w:w="9236" w:type="dxa"/>
            <w:shd w:val="clear" w:color="auto" w:fill="auto"/>
          </w:tcPr>
          <w:p w14:paraId="1D1AC213" w14:textId="77777777" w:rsidR="00043AF4" w:rsidRPr="00043AF4" w:rsidRDefault="00043AF4" w:rsidP="003410C1">
            <w:pPr>
              <w:tabs>
                <w:tab w:val="left" w:pos="567"/>
                <w:tab w:val="left" w:pos="1134"/>
                <w:tab w:val="left" w:pos="1701"/>
                <w:tab w:val="right" w:pos="8789"/>
              </w:tabs>
              <w:ind w:left="1701" w:hanging="1701"/>
              <w:rPr>
                <w:b/>
                <w:szCs w:val="20"/>
              </w:rPr>
            </w:pPr>
            <w:r w:rsidRPr="00043AF4">
              <w:rPr>
                <w:b/>
                <w:szCs w:val="20"/>
              </w:rPr>
              <w:t>Cover Exclusions:</w:t>
            </w:r>
          </w:p>
          <w:p w14:paraId="26942613" w14:textId="77777777" w:rsidR="00043AF4" w:rsidRPr="00043AF4" w:rsidRDefault="00043AF4" w:rsidP="00043AF4">
            <w:pPr>
              <w:numPr>
                <w:ilvl w:val="1"/>
                <w:numId w:val="10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1473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 xml:space="preserve">Injury, </w:t>
            </w:r>
            <w:proofErr w:type="gramStart"/>
            <w:r w:rsidRPr="00043AF4">
              <w:rPr>
                <w:szCs w:val="20"/>
              </w:rPr>
              <w:t>illness</w:t>
            </w:r>
            <w:proofErr w:type="gramEnd"/>
            <w:r w:rsidRPr="00043AF4">
              <w:rPr>
                <w:szCs w:val="20"/>
              </w:rPr>
              <w:t xml:space="preserve"> or loss within the student’s control:</w:t>
            </w:r>
          </w:p>
          <w:p w14:paraId="1C857235" w14:textId="77777777" w:rsidR="00043AF4" w:rsidRPr="00043AF4" w:rsidRDefault="00043AF4" w:rsidP="00043AF4">
            <w:pPr>
              <w:numPr>
                <w:ilvl w:val="1"/>
                <w:numId w:val="9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2268" w:hanging="567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>Self-injury, illness or suicide or any attempt threat.</w:t>
            </w:r>
          </w:p>
          <w:p w14:paraId="467B23C9" w14:textId="77777777" w:rsidR="00043AF4" w:rsidRPr="00043AF4" w:rsidRDefault="00043AF4" w:rsidP="00043AF4">
            <w:pPr>
              <w:numPr>
                <w:ilvl w:val="1"/>
                <w:numId w:val="9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2268" w:hanging="567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 xml:space="preserve">HIV, </w:t>
            </w:r>
            <w:proofErr w:type="gramStart"/>
            <w:r w:rsidRPr="00043AF4">
              <w:rPr>
                <w:szCs w:val="20"/>
              </w:rPr>
              <w:t>AIDS</w:t>
            </w:r>
            <w:proofErr w:type="gramEnd"/>
            <w:r w:rsidRPr="00043AF4">
              <w:rPr>
                <w:szCs w:val="20"/>
              </w:rPr>
              <w:t xml:space="preserve"> or sexually transmitted diseases.</w:t>
            </w:r>
          </w:p>
          <w:p w14:paraId="7D18A943" w14:textId="77777777" w:rsidR="00043AF4" w:rsidRPr="00043AF4" w:rsidRDefault="00043AF4" w:rsidP="00043AF4">
            <w:pPr>
              <w:numPr>
                <w:ilvl w:val="1"/>
                <w:numId w:val="9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2268" w:hanging="567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>Pre-existing conditions.</w:t>
            </w:r>
          </w:p>
          <w:p w14:paraId="362267FA" w14:textId="77777777" w:rsidR="00043AF4" w:rsidRPr="00043AF4" w:rsidRDefault="00043AF4" w:rsidP="00043AF4">
            <w:pPr>
              <w:numPr>
                <w:ilvl w:val="1"/>
                <w:numId w:val="9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2268" w:hanging="567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>Unforced change to travel.</w:t>
            </w:r>
          </w:p>
          <w:p w14:paraId="60FBA661" w14:textId="77777777" w:rsidR="00043AF4" w:rsidRPr="00043AF4" w:rsidRDefault="00043AF4" w:rsidP="00043AF4">
            <w:pPr>
              <w:numPr>
                <w:ilvl w:val="1"/>
                <w:numId w:val="9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2268" w:hanging="567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>Criminal acts.</w:t>
            </w:r>
          </w:p>
          <w:p w14:paraId="312AB8CC" w14:textId="77777777" w:rsidR="00043AF4" w:rsidRPr="00043AF4" w:rsidRDefault="00043AF4" w:rsidP="00043AF4">
            <w:pPr>
              <w:numPr>
                <w:ilvl w:val="1"/>
                <w:numId w:val="12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>Standard exclusions such as:</w:t>
            </w:r>
          </w:p>
          <w:p w14:paraId="4F00309E" w14:textId="77777777" w:rsidR="00043AF4" w:rsidRPr="00043AF4" w:rsidRDefault="00043AF4" w:rsidP="00043AF4">
            <w:pPr>
              <w:numPr>
                <w:ilvl w:val="0"/>
                <w:numId w:val="12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2061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>War.</w:t>
            </w:r>
          </w:p>
          <w:p w14:paraId="5555F450" w14:textId="77777777" w:rsidR="00043AF4" w:rsidRPr="00043AF4" w:rsidRDefault="00043AF4" w:rsidP="00043AF4">
            <w:pPr>
              <w:numPr>
                <w:ilvl w:val="0"/>
                <w:numId w:val="12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2061"/>
              <w:jc w:val="both"/>
              <w:rPr>
                <w:szCs w:val="20"/>
              </w:rPr>
            </w:pPr>
            <w:r w:rsidRPr="00043AF4">
              <w:rPr>
                <w:szCs w:val="20"/>
              </w:rPr>
              <w:t>Medicare and Private Health payments.</w:t>
            </w:r>
          </w:p>
        </w:tc>
      </w:tr>
      <w:tr w:rsidR="00043AF4" w:rsidRPr="00043AF4" w14:paraId="4CA97FE2" w14:textId="77777777" w:rsidTr="003410C1">
        <w:trPr>
          <w:trHeight w:val="572"/>
        </w:trPr>
        <w:tc>
          <w:tcPr>
            <w:tcW w:w="9236" w:type="dxa"/>
            <w:shd w:val="clear" w:color="auto" w:fill="auto"/>
          </w:tcPr>
          <w:p w14:paraId="28A49309" w14:textId="77777777" w:rsidR="00043AF4" w:rsidRPr="00043AF4" w:rsidRDefault="00043AF4" w:rsidP="003410C1">
            <w:pPr>
              <w:tabs>
                <w:tab w:val="left" w:pos="29"/>
                <w:tab w:val="left" w:pos="567"/>
                <w:tab w:val="left" w:pos="1134"/>
                <w:tab w:val="right" w:pos="8789"/>
              </w:tabs>
              <w:jc w:val="both"/>
              <w:rPr>
                <w:szCs w:val="20"/>
              </w:rPr>
            </w:pPr>
            <w:r w:rsidRPr="00043AF4">
              <w:rPr>
                <w:szCs w:val="20"/>
              </w:rPr>
              <w:t>This is a Cover summary only. Final determination is made by the Department and RiskCover by referring to the full term and conditions of cover.</w:t>
            </w:r>
          </w:p>
        </w:tc>
      </w:tr>
    </w:tbl>
    <w:p w14:paraId="1D9BE31C" w14:textId="431B1935" w:rsidR="00043AF4" w:rsidRPr="00043AF4" w:rsidRDefault="00043AF4" w:rsidP="00EE4F32"/>
    <w:sectPr w:rsidR="00043AF4" w:rsidRPr="00043AF4" w:rsidSect="00EE4F32">
      <w:pgSz w:w="11906" w:h="16838"/>
      <w:pgMar w:top="1276" w:right="1440" w:bottom="426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7F899" w14:textId="77777777" w:rsidR="003A78EC" w:rsidRDefault="003A78EC" w:rsidP="003410C1">
      <w:pPr>
        <w:spacing w:after="0" w:line="240" w:lineRule="auto"/>
      </w:pPr>
      <w:r>
        <w:separator/>
      </w:r>
    </w:p>
  </w:endnote>
  <w:endnote w:type="continuationSeparator" w:id="0">
    <w:p w14:paraId="78FB686E" w14:textId="77777777" w:rsidR="003A78EC" w:rsidRDefault="003A78EC" w:rsidP="003410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522ED" w14:textId="77777777" w:rsidR="003A78EC" w:rsidRDefault="003A78EC" w:rsidP="003410C1">
      <w:pPr>
        <w:spacing w:after="0" w:line="240" w:lineRule="auto"/>
      </w:pPr>
      <w:r>
        <w:separator/>
      </w:r>
    </w:p>
  </w:footnote>
  <w:footnote w:type="continuationSeparator" w:id="0">
    <w:p w14:paraId="7946D4ED" w14:textId="77777777" w:rsidR="003A78EC" w:rsidRDefault="003A78EC" w:rsidP="003410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04622"/>
    <w:multiLevelType w:val="hybridMultilevel"/>
    <w:tmpl w:val="82CAF880"/>
    <w:lvl w:ilvl="0" w:tplc="47166506">
      <w:numFmt w:val="bullet"/>
      <w:lvlText w:val=""/>
      <w:lvlJc w:val="left"/>
      <w:pPr>
        <w:ind w:left="680" w:hanging="453"/>
      </w:pPr>
      <w:rPr>
        <w:rFonts w:ascii="Wingdings" w:eastAsia="Wingdings" w:hAnsi="Wingdings" w:cs="Wingdings" w:hint="default"/>
        <w:w w:val="100"/>
        <w:sz w:val="40"/>
        <w:szCs w:val="40"/>
      </w:rPr>
    </w:lvl>
    <w:lvl w:ilvl="1" w:tplc="7AA214E2">
      <w:numFmt w:val="bullet"/>
      <w:lvlText w:val="•"/>
      <w:lvlJc w:val="left"/>
      <w:pPr>
        <w:ind w:left="1454" w:hanging="284"/>
      </w:pPr>
      <w:rPr>
        <w:rFonts w:hint="default"/>
      </w:rPr>
    </w:lvl>
    <w:lvl w:ilvl="2" w:tplc="87DA151A">
      <w:numFmt w:val="bullet"/>
      <w:lvlText w:val="•"/>
      <w:lvlJc w:val="left"/>
      <w:pPr>
        <w:ind w:left="2389" w:hanging="284"/>
      </w:pPr>
      <w:rPr>
        <w:rFonts w:hint="default"/>
      </w:rPr>
    </w:lvl>
    <w:lvl w:ilvl="3" w:tplc="D75A2E8E">
      <w:numFmt w:val="bullet"/>
      <w:lvlText w:val="•"/>
      <w:lvlJc w:val="left"/>
      <w:pPr>
        <w:ind w:left="3323" w:hanging="284"/>
      </w:pPr>
      <w:rPr>
        <w:rFonts w:hint="default"/>
      </w:rPr>
    </w:lvl>
    <w:lvl w:ilvl="4" w:tplc="70C6C4CA">
      <w:numFmt w:val="bullet"/>
      <w:lvlText w:val="•"/>
      <w:lvlJc w:val="left"/>
      <w:pPr>
        <w:ind w:left="4258" w:hanging="284"/>
      </w:pPr>
      <w:rPr>
        <w:rFonts w:hint="default"/>
      </w:rPr>
    </w:lvl>
    <w:lvl w:ilvl="5" w:tplc="F5905ADA">
      <w:numFmt w:val="bullet"/>
      <w:lvlText w:val="•"/>
      <w:lvlJc w:val="left"/>
      <w:pPr>
        <w:ind w:left="5193" w:hanging="284"/>
      </w:pPr>
      <w:rPr>
        <w:rFonts w:hint="default"/>
      </w:rPr>
    </w:lvl>
    <w:lvl w:ilvl="6" w:tplc="DCCC0590">
      <w:numFmt w:val="bullet"/>
      <w:lvlText w:val="•"/>
      <w:lvlJc w:val="left"/>
      <w:pPr>
        <w:ind w:left="6127" w:hanging="284"/>
      </w:pPr>
      <w:rPr>
        <w:rFonts w:hint="default"/>
      </w:rPr>
    </w:lvl>
    <w:lvl w:ilvl="7" w:tplc="A4886496">
      <w:numFmt w:val="bullet"/>
      <w:lvlText w:val="•"/>
      <w:lvlJc w:val="left"/>
      <w:pPr>
        <w:ind w:left="7062" w:hanging="284"/>
      </w:pPr>
      <w:rPr>
        <w:rFonts w:hint="default"/>
      </w:rPr>
    </w:lvl>
    <w:lvl w:ilvl="8" w:tplc="5862430C">
      <w:numFmt w:val="bullet"/>
      <w:lvlText w:val="•"/>
      <w:lvlJc w:val="left"/>
      <w:pPr>
        <w:ind w:left="7997" w:hanging="284"/>
      </w:pPr>
      <w:rPr>
        <w:rFonts w:hint="default"/>
      </w:rPr>
    </w:lvl>
  </w:abstractNum>
  <w:abstractNum w:abstractNumId="1" w15:restartNumberingAfterBreak="0">
    <w:nsid w:val="1BAF31D8"/>
    <w:multiLevelType w:val="hybridMultilevel"/>
    <w:tmpl w:val="CF0A4906"/>
    <w:lvl w:ilvl="0" w:tplc="EC841784">
      <w:start w:val="1"/>
      <w:numFmt w:val="bullet"/>
      <w:lvlText w:val="q"/>
      <w:lvlJc w:val="left"/>
      <w:pPr>
        <w:ind w:left="971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6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31" w:hanging="360"/>
      </w:pPr>
      <w:rPr>
        <w:rFonts w:ascii="Wingdings" w:hAnsi="Wingdings" w:hint="default"/>
      </w:rPr>
    </w:lvl>
  </w:abstractNum>
  <w:abstractNum w:abstractNumId="2" w15:restartNumberingAfterBreak="0">
    <w:nsid w:val="1CFA64B7"/>
    <w:multiLevelType w:val="hybridMultilevel"/>
    <w:tmpl w:val="D172AB2E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74" w:hanging="453"/>
      </w:pPr>
      <w:rPr>
        <w:rFonts w:ascii="Courier New" w:hAnsi="Courier New" w:cs="Courier New" w:hint="default"/>
        <w:color w:val="auto"/>
      </w:rPr>
    </w:lvl>
    <w:lvl w:ilvl="2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0726589"/>
    <w:multiLevelType w:val="multilevel"/>
    <w:tmpl w:val="68AA986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i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66532BE"/>
    <w:multiLevelType w:val="hybridMultilevel"/>
    <w:tmpl w:val="C1D214E8"/>
    <w:lvl w:ilvl="0" w:tplc="4AC49CDC">
      <w:numFmt w:val="bullet"/>
      <w:lvlText w:val=""/>
      <w:lvlJc w:val="left"/>
      <w:pPr>
        <w:ind w:left="868" w:hanging="360"/>
      </w:pPr>
      <w:rPr>
        <w:rFonts w:ascii="Symbol" w:eastAsia="Symbol" w:hAnsi="Symbol" w:cs="Symbol" w:hint="default"/>
        <w:w w:val="100"/>
        <w:sz w:val="16"/>
        <w:szCs w:val="16"/>
      </w:rPr>
    </w:lvl>
    <w:lvl w:ilvl="1" w:tplc="0C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5" w15:restartNumberingAfterBreak="0">
    <w:nsid w:val="306436A7"/>
    <w:multiLevelType w:val="hybridMultilevel"/>
    <w:tmpl w:val="1374B1DC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74" w:hanging="453"/>
      </w:pPr>
      <w:rPr>
        <w:rFonts w:ascii="Courier New" w:hAnsi="Courier New" w:cs="Courier New" w:hint="default"/>
        <w:color w:val="auto"/>
      </w:rPr>
    </w:lvl>
    <w:lvl w:ilvl="2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4733207"/>
    <w:multiLevelType w:val="hybridMultilevel"/>
    <w:tmpl w:val="D046B57E"/>
    <w:lvl w:ilvl="0" w:tplc="0C090017">
      <w:start w:val="1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5AD90551"/>
    <w:multiLevelType w:val="hybridMultilevel"/>
    <w:tmpl w:val="101EC82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74" w:hanging="453"/>
      </w:pPr>
      <w:rPr>
        <w:rFonts w:ascii="Courier New" w:hAnsi="Courier New" w:cs="Courier New" w:hint="default"/>
        <w:color w:val="auto"/>
      </w:rPr>
    </w:lvl>
    <w:lvl w:ilvl="2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62F641D7"/>
    <w:multiLevelType w:val="multilevel"/>
    <w:tmpl w:val="5186E71E"/>
    <w:lvl w:ilvl="0">
      <w:start w:val="1"/>
      <w:numFmt w:val="decimal"/>
      <w:lvlText w:val="%1"/>
      <w:lvlJc w:val="left"/>
      <w:pPr>
        <w:ind w:left="432" w:hanging="43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64462D43"/>
    <w:multiLevelType w:val="hybridMultilevel"/>
    <w:tmpl w:val="CC08E86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A362813E">
      <w:start w:val="1"/>
      <w:numFmt w:val="bullet"/>
      <w:lvlText w:val=""/>
      <w:lvlJc w:val="left"/>
      <w:pPr>
        <w:ind w:left="1474" w:hanging="453"/>
      </w:pPr>
      <w:rPr>
        <w:rFonts w:ascii="Symbol" w:hAnsi="Symbol" w:hint="default"/>
        <w:color w:val="auto"/>
      </w:rPr>
    </w:lvl>
    <w:lvl w:ilvl="2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7E3D33DD"/>
    <w:multiLevelType w:val="hybridMultilevel"/>
    <w:tmpl w:val="A862468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6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1"/>
  </w:num>
  <w:num w:numId="7">
    <w:abstractNumId w:val="4"/>
  </w:num>
  <w:num w:numId="8">
    <w:abstractNumId w:val="0"/>
  </w:num>
  <w:num w:numId="9">
    <w:abstractNumId w:val="9"/>
  </w:num>
  <w:num w:numId="10">
    <w:abstractNumId w:val="5"/>
  </w:num>
  <w:num w:numId="11">
    <w:abstractNumId w:val="7"/>
  </w:num>
  <w:num w:numId="12">
    <w:abstractNumId w:val="2"/>
  </w:num>
  <w:num w:numId="13">
    <w:abstractNumId w:val="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xMDc0MTUwNzMyNDdQ0lEKTi0uzszPAykwrgUAEklZKSwAAAA="/>
  </w:docVars>
  <w:rsids>
    <w:rsidRoot w:val="00043AF4"/>
    <w:rsid w:val="00026EBF"/>
    <w:rsid w:val="00043AF4"/>
    <w:rsid w:val="000E0224"/>
    <w:rsid w:val="00122C55"/>
    <w:rsid w:val="00164637"/>
    <w:rsid w:val="0018573C"/>
    <w:rsid w:val="001A49AB"/>
    <w:rsid w:val="001C54C1"/>
    <w:rsid w:val="001D6F9B"/>
    <w:rsid w:val="00236ED7"/>
    <w:rsid w:val="00295622"/>
    <w:rsid w:val="002A19F1"/>
    <w:rsid w:val="002D3DAC"/>
    <w:rsid w:val="003410C1"/>
    <w:rsid w:val="003507A3"/>
    <w:rsid w:val="0039289B"/>
    <w:rsid w:val="0039524C"/>
    <w:rsid w:val="003A78EC"/>
    <w:rsid w:val="003D305B"/>
    <w:rsid w:val="0045360C"/>
    <w:rsid w:val="004B1F25"/>
    <w:rsid w:val="004B6374"/>
    <w:rsid w:val="00502881"/>
    <w:rsid w:val="00521583"/>
    <w:rsid w:val="005278DA"/>
    <w:rsid w:val="005304BE"/>
    <w:rsid w:val="005568D6"/>
    <w:rsid w:val="00574ABB"/>
    <w:rsid w:val="005B3D42"/>
    <w:rsid w:val="007377CE"/>
    <w:rsid w:val="00780FB4"/>
    <w:rsid w:val="007C6F8F"/>
    <w:rsid w:val="00815876"/>
    <w:rsid w:val="008A1371"/>
    <w:rsid w:val="008B6622"/>
    <w:rsid w:val="008D0692"/>
    <w:rsid w:val="0097481D"/>
    <w:rsid w:val="009A49BD"/>
    <w:rsid w:val="009B5954"/>
    <w:rsid w:val="009D054C"/>
    <w:rsid w:val="00A12809"/>
    <w:rsid w:val="00A3507D"/>
    <w:rsid w:val="00A5750C"/>
    <w:rsid w:val="00A768D4"/>
    <w:rsid w:val="00AA5551"/>
    <w:rsid w:val="00AB4F7E"/>
    <w:rsid w:val="00AC53FF"/>
    <w:rsid w:val="00AD19A8"/>
    <w:rsid w:val="00AF7A60"/>
    <w:rsid w:val="00B70F34"/>
    <w:rsid w:val="00B836E2"/>
    <w:rsid w:val="00BE669A"/>
    <w:rsid w:val="00C309E6"/>
    <w:rsid w:val="00C4495B"/>
    <w:rsid w:val="00C72E85"/>
    <w:rsid w:val="00CD3F5C"/>
    <w:rsid w:val="00CF5396"/>
    <w:rsid w:val="00D6555E"/>
    <w:rsid w:val="00DC1309"/>
    <w:rsid w:val="00DC42C3"/>
    <w:rsid w:val="00E615DD"/>
    <w:rsid w:val="00E779F8"/>
    <w:rsid w:val="00E870AD"/>
    <w:rsid w:val="00ED1C83"/>
    <w:rsid w:val="00EE4F32"/>
    <w:rsid w:val="00F106BB"/>
    <w:rsid w:val="00F67034"/>
    <w:rsid w:val="00FA314E"/>
    <w:rsid w:val="00FB1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D56776"/>
  <w15:docId w15:val="{2A5EE256-0528-429E-828F-2C32573F8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3AF4"/>
    <w:rPr>
      <w:rFonts w:ascii="Arial" w:hAnsi="Arial"/>
    </w:rPr>
  </w:style>
  <w:style w:type="paragraph" w:styleId="Heading1">
    <w:name w:val="heading 1"/>
    <w:basedOn w:val="Normal"/>
    <w:link w:val="Heading1Char"/>
    <w:uiPriority w:val="1"/>
    <w:qFormat/>
    <w:rsid w:val="00043AF4"/>
    <w:pPr>
      <w:widowControl w:val="0"/>
      <w:numPr>
        <w:numId w:val="1"/>
      </w:numPr>
      <w:autoSpaceDE w:val="0"/>
      <w:autoSpaceDN w:val="0"/>
      <w:spacing w:before="270" w:after="0" w:line="240" w:lineRule="auto"/>
      <w:outlineLvl w:val="0"/>
    </w:pPr>
    <w:rPr>
      <w:rFonts w:eastAsia="Trebuchet MS" w:cs="Trebuchet MS"/>
      <w:b/>
      <w:sz w:val="24"/>
      <w:szCs w:val="28"/>
      <w:lang w:val="en-US"/>
    </w:rPr>
  </w:style>
  <w:style w:type="paragraph" w:styleId="Heading2">
    <w:name w:val="heading 2"/>
    <w:basedOn w:val="Normal"/>
    <w:link w:val="Heading2Char"/>
    <w:uiPriority w:val="1"/>
    <w:qFormat/>
    <w:rsid w:val="00043AF4"/>
    <w:pPr>
      <w:widowControl w:val="0"/>
      <w:numPr>
        <w:ilvl w:val="1"/>
        <w:numId w:val="1"/>
      </w:numPr>
      <w:autoSpaceDE w:val="0"/>
      <w:autoSpaceDN w:val="0"/>
      <w:spacing w:after="0" w:line="240" w:lineRule="auto"/>
      <w:outlineLvl w:val="1"/>
    </w:pPr>
    <w:rPr>
      <w:rFonts w:eastAsia="Trebuchet MS" w:cs="Trebuchet MS"/>
      <w:bCs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AF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43AF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43AF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43AF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43AF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43AF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43AF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43A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3AF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rsid w:val="00043AF4"/>
    <w:rPr>
      <w:rFonts w:ascii="Arial" w:eastAsia="Trebuchet MS" w:hAnsi="Arial" w:cs="Trebuchet MS"/>
      <w:b/>
      <w:sz w:val="24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043AF4"/>
    <w:rPr>
      <w:rFonts w:ascii="Arial" w:eastAsia="Trebuchet MS" w:hAnsi="Arial" w:cs="Trebuchet MS"/>
      <w:bCs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043AF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043AF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043AF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043AF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43AF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043AF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43AF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qFormat/>
    <w:rsid w:val="00043AF4"/>
    <w:pPr>
      <w:tabs>
        <w:tab w:val="left" w:pos="426"/>
        <w:tab w:val="right" w:leader="dot" w:pos="9016"/>
      </w:tabs>
      <w:spacing w:after="100"/>
    </w:pPr>
    <w:rPr>
      <w:rFonts w:eastAsiaTheme="minorEastAsia"/>
      <w:lang w:val="en-US" w:eastAsia="ja-JP"/>
    </w:rPr>
  </w:style>
  <w:style w:type="paragraph" w:customStyle="1" w:styleId="BodyText1">
    <w:name w:val="Body Text 1"/>
    <w:link w:val="BodyText1Char"/>
    <w:rsid w:val="00043AF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BodyText1Char">
    <w:name w:val="Body Text 1 Char"/>
    <w:link w:val="BodyText1"/>
    <w:rsid w:val="00043AF4"/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TOC1Char">
    <w:name w:val="TOC 1 Char"/>
    <w:link w:val="TOC1"/>
    <w:uiPriority w:val="39"/>
    <w:rsid w:val="00043AF4"/>
    <w:rPr>
      <w:rFonts w:ascii="Arial" w:eastAsiaTheme="minorEastAsia" w:hAnsi="Arial"/>
      <w:lang w:val="en-US" w:eastAsia="ja-JP"/>
    </w:rPr>
  </w:style>
  <w:style w:type="paragraph" w:styleId="BodyText">
    <w:name w:val="Body Text"/>
    <w:basedOn w:val="Normal"/>
    <w:link w:val="BodyTextChar"/>
    <w:uiPriority w:val="1"/>
    <w:qFormat/>
    <w:rsid w:val="00043AF4"/>
    <w:pPr>
      <w:widowControl w:val="0"/>
      <w:autoSpaceDE w:val="0"/>
      <w:autoSpaceDN w:val="0"/>
      <w:spacing w:after="0" w:line="240" w:lineRule="auto"/>
    </w:pPr>
    <w:rPr>
      <w:rFonts w:eastAsia="Arial" w:cs="Arial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043AF4"/>
    <w:rPr>
      <w:rFonts w:ascii="Arial" w:eastAsia="Arial" w:hAnsi="Arial" w:cs="Arial"/>
      <w:lang w:val="en-US"/>
    </w:rPr>
  </w:style>
  <w:style w:type="paragraph" w:styleId="ListParagraph">
    <w:name w:val="List Paragraph"/>
    <w:aliases w:val="List Paragraph1,List Paragraph11,Bullet point,Indented Bullet Solid,Dot Point"/>
    <w:basedOn w:val="Normal"/>
    <w:link w:val="ListParagraphChar"/>
    <w:uiPriority w:val="34"/>
    <w:qFormat/>
    <w:rsid w:val="00043AF4"/>
    <w:pPr>
      <w:widowControl w:val="0"/>
      <w:autoSpaceDE w:val="0"/>
      <w:autoSpaceDN w:val="0"/>
      <w:spacing w:after="0" w:line="240" w:lineRule="auto"/>
      <w:ind w:left="674" w:hanging="286"/>
    </w:pPr>
    <w:rPr>
      <w:rFonts w:eastAsia="Arial" w:cs="Arial"/>
      <w:lang w:val="en-US"/>
    </w:rPr>
  </w:style>
  <w:style w:type="paragraph" w:customStyle="1" w:styleId="TableParagraph">
    <w:name w:val="Table Paragraph"/>
    <w:basedOn w:val="Normal"/>
    <w:uiPriority w:val="1"/>
    <w:qFormat/>
    <w:rsid w:val="00043AF4"/>
    <w:pPr>
      <w:widowControl w:val="0"/>
      <w:autoSpaceDE w:val="0"/>
      <w:autoSpaceDN w:val="0"/>
      <w:spacing w:after="0" w:line="240" w:lineRule="auto"/>
      <w:ind w:left="102"/>
    </w:pPr>
    <w:rPr>
      <w:rFonts w:eastAsia="Arial" w:cs="Arial"/>
      <w:lang w:val="en-US"/>
    </w:rPr>
  </w:style>
  <w:style w:type="character" w:styleId="Hyperlink">
    <w:name w:val="Hyperlink"/>
    <w:basedOn w:val="DefaultParagraphFont"/>
    <w:uiPriority w:val="99"/>
    <w:unhideWhenUsed/>
    <w:rsid w:val="00043AF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43A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 Paragraph1 Char,List Paragraph11 Char,Bullet point Char,Indented Bullet Solid Char,Dot Point Char"/>
    <w:link w:val="ListParagraph"/>
    <w:uiPriority w:val="34"/>
    <w:locked/>
    <w:rsid w:val="00043AF4"/>
    <w:rPr>
      <w:rFonts w:ascii="Arial" w:eastAsia="Arial" w:hAnsi="Arial" w:cs="Arial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410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10C1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3410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10C1"/>
    <w:rPr>
      <w:rFonts w:ascii="Arial" w:hAnsi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39524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524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19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cwa.wa.gov.au/__data/assets/pdf_file/0015/3435/Travel-Claim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78DC8-61C6-49CF-9514-514993FCDF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Department of Education</Company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DGERS Ann</dc:creator>
  <cp:lastModifiedBy>BALALAS Joanne [Risk and Assurance]</cp:lastModifiedBy>
  <cp:revision>3</cp:revision>
  <dcterms:created xsi:type="dcterms:W3CDTF">2023-06-16T05:55:00Z</dcterms:created>
  <dcterms:modified xsi:type="dcterms:W3CDTF">2023-06-16T06:09:00Z</dcterms:modified>
</cp:coreProperties>
</file>